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196614" cy="3080084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40124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522846" cy="2810576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869757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262964" cy="2184934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9971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773103" cy="2300437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48631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503595" cy="2021305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813395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726004" cy="4841507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921256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032985" cy="4870383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874929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581625" cy="4918509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049568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340993" cy="5005136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700575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отамов Фарход Хусейнович</dc:creator>
  <dc:language>ru-RU</dc:language>
  <cp:keywords/>
  <dcterms:created xsi:type="dcterms:W3CDTF">2025-01-07T09:33:32Z</dcterms:created>
  <dcterms:modified xsi:type="dcterms:W3CDTF">2025-01-07T09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